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๒</w:t>
      </w:r>
      <w:r>
        <w:t xml:space="preserve"> </w:t>
      </w:r>
      <w:r>
        <w:t xml:space="preserve">การตั้งคำถามเชิงเหตุผล</w:t>
      </w:r>
      <w:r>
        <w:t xml:space="preserve"> </w:t>
      </w:r>
      <w:r>
        <w:t xml:space="preserve">๘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และนักเรียนปลายทางที่น่ารักของครูทุกคนนะครับวันนี้พบกับครูปรเมษฐ ศรีกำเหนิด และครูคณิตา หนุนอนันต์นะครับ ในรายวิชาภาษาไทย ระดับชั้นประถมศึกษาปีที่ 6 นะครับ วันนี้คุณครูคณิตาจะสอนอะไรให้เด็ก ๆ ทั่วประเทศครับ</w:t>
      </w:r>
    </w:p>
    <w:p>
      <w:pPr>
        <w:pStyle w:val="BodyText"/>
      </w:pPr>
      <w:r>
        <w:t xml:space="preserve">(คุณครูคณิตา) ค่ะ นักเรียนคะ เราจะเรียนเกี่ยวกับเรื่อง เรื่องอะไรคะ เรื่องการตั้งคำถามเชิงเหตุผลค่ะ</w:t>
      </w:r>
    </w:p>
    <w:p>
      <w:pPr>
        <w:pStyle w:val="BodyText"/>
      </w:pPr>
      <w:r>
        <w:t xml:space="preserve">(คุณครูปรเมษฐ) เรื่องราวที่จะอยู่ในวิชานี้ ในชั่วโมงนี้ จะสนุก เพียงไร เดี๋ยวเราไปร่วมกิจกรรมกันเลยครับ ยินดีต้อนรับเด็ก ๆ เข้าสู่เกม 20 คำถามครับครูคณิตา วันนี้ครูก็มีเกมมาให้หนูได้เล่น เพื่อเป็นการตั้งคำถามเพื่อเป็นแนวทางในการตั้งคำถามที่เราจะได้เรียนในวันนี้ เดี๋ยวไปดูกติกาครับ คุณครูคณิตาครับเกมนี้เล่นอย่างไร อธิบายให้เด็ก ๆ ฟังหน่อย</w:t>
      </w:r>
    </w:p>
    <w:p>
      <w:pPr>
        <w:pStyle w:val="BodyText"/>
      </w:pPr>
      <w:r>
        <w:t xml:space="preserve">(คุณครูคณิตา) ค่ะ วิธีการเล่น ให้นักเรียนตั้งคำถามเพื่อให้เด็ก ๆ รู้ภาพที่กำหนดเป็นภาพอะไร</w:t>
      </w:r>
    </w:p>
    <w:p>
      <w:pPr>
        <w:pStyle w:val="BodyText"/>
      </w:pPr>
      <w:r>
        <w:t xml:space="preserve">(คุณครูปรเมษฐ) มีภาพให้เด็ก ๆ ดูใช่ไหมครับ ข้อที่ 2 ครับ ครูหรือตัวแทนห้องนะ เป็นผู้ออกมาดูภาพ 1 คน เดี๋ยวครูจะมีภาพให้ดูนะครับ แล้วให้ตัวแทนหรือตัวแทนนี่ดูแล้วจำไว้ 1 คน ดูแล้วจำแล้วทำอย่างไรต่อครับ</w:t>
      </w:r>
    </w:p>
    <w:p>
      <w:pPr>
        <w:pStyle w:val="BodyText"/>
      </w:pPr>
      <w:r>
        <w:t xml:space="preserve">(คุณครูคณิตา) นักเรียนทั้งห้องร่วมกันตั้งคำถามลงท้ายว่าใช่หรือไม่ใช่นะคะ</w:t>
      </w:r>
    </w:p>
    <w:p>
      <w:pPr>
        <w:pStyle w:val="BodyText"/>
      </w:pPr>
      <w:r>
        <w:t xml:space="preserve">(คุณครูปรเมษฐ) นะครับ ก็เดี๋ยวดูภาพเสร็จใช่ไหมครับครูคณิตานักเรียนทั้งห้องเลยจะร่วมเล่น แล้วตั้งคำถามคนที่เขาดูภาพนี่ตอบคำถามว่า</w:t>
      </w:r>
    </w:p>
    <w:p>
      <w:pPr>
        <w:pStyle w:val="BodyText"/>
      </w:pPr>
      <w:r>
        <w:t xml:space="preserve">(คุณครูคณิตา) ใช้หรือไม่ใช่นะ</w:t>
      </w:r>
    </w:p>
    <w:p>
      <w:pPr>
        <w:pStyle w:val="BodyText"/>
      </w:pPr>
      <w:r>
        <w:t xml:space="preserve">(คุณครูปรเมษฐ) ต่อไปถ้านักเรียนตั้งคำถามนี่ นักเรียนสามารถตั้งคำถาม 20 ยังไม่บอกว่ากี่นาทีครับ ให้แค่คำถาม เพราะมันชื่อเกม 20 คำถาม ข้อสุดท้ายครับ แล้วครูหรือตัวแทนห้องที่เป็นผู้ดูภาพนี่นะ ตอบว่าใช่หรือไม่ใช่เท่านั้น ถ้าเป็นคำอื่นจะสาธิตให้ดูดีไหมครูคณิตา</w:t>
      </w:r>
    </w:p>
    <w:p>
      <w:pPr>
        <w:pStyle w:val="BodyText"/>
      </w:pPr>
      <w:r>
        <w:t xml:space="preserve">(คุณครูปรเมษฐ) เวลาเล่นจริงเราจะไม่เห็นนะ สมมติว่าครูใช้สิ่งนี้เขาเรียกว่าอะไร คือ อุปกรณ์อิเล็กทรอนิกส์นะ เรียกว่ารีโมตนะ เอาไว้บังคับนะ ครูจะให้ครูคณิตานี่ตั้งคำถามเกี่ยวกับรีโมท ให้ดูครูคณิตาครับ</w:t>
      </w:r>
    </w:p>
    <w:p>
      <w:pPr>
        <w:pStyle w:val="BodyText"/>
      </w:pPr>
      <w:r>
        <w:t xml:space="preserve">(คุณครูคณิตา) เป็นสิ่งมีชีวิตใช่หรือไม่</w:t>
      </w:r>
    </w:p>
    <w:p>
      <w:pPr>
        <w:pStyle w:val="BodyText"/>
      </w:pPr>
      <w:r>
        <w:t xml:space="preserve">(คุณครูปรเมษฐ) ไม่ใช่</w:t>
      </w:r>
    </w:p>
    <w:p>
      <w:pPr>
        <w:pStyle w:val="BodyText"/>
      </w:pPr>
      <w:r>
        <w:t xml:space="preserve">(คุณครูคณิตา) สามารถวิ่งได้ใช่หรือไม่</w:t>
      </w:r>
    </w:p>
    <w:p>
      <w:pPr>
        <w:pStyle w:val="BodyText"/>
      </w:pPr>
      <w:r>
        <w:t xml:space="preserve">(คุณครูปรเมษฐ) ไม่ใช่</w:t>
      </w:r>
    </w:p>
    <w:p>
      <w:pPr>
        <w:pStyle w:val="BodyText"/>
      </w:pPr>
      <w:r>
        <w:t xml:space="preserve">(คุณครูคณิตา) สามารถใช้ให้ไปซื้อของได้หรือไม่ ใช่หรือไม่ใช่</w:t>
      </w:r>
    </w:p>
    <w:p>
      <w:pPr>
        <w:pStyle w:val="BodyText"/>
      </w:pPr>
      <w:r>
        <w:t xml:space="preserve">(คุณครูปรเมษฐ) ไม่ใช่</w:t>
      </w:r>
    </w:p>
    <w:p>
      <w:pPr>
        <w:pStyle w:val="BodyText"/>
      </w:pPr>
      <w:r>
        <w:t xml:space="preserve">(คุณครูคณิตา)กี่คำถามแล้วนี่ 3 แล้วนะ</w:t>
      </w:r>
    </w:p>
    <w:p>
      <w:pPr>
        <w:pStyle w:val="BodyText"/>
      </w:pPr>
      <w:r>
        <w:t xml:space="preserve">(คุณครูคณิตา) 3 ค่ะ เป็นอุปกรณ์อิเล็กทรอนิกส์ใช่หรือไม่ใช่</w:t>
      </w:r>
    </w:p>
    <w:p>
      <w:pPr>
        <w:pStyle w:val="BodyText"/>
      </w:pPr>
      <w:r>
        <w:t xml:space="preserve">(คุณครูปรเมษฐ) ใช่ จบหรือยังแบบนี้ จบแล้วไม่ถึง 20 คำถามนี่ ถือว่าชนะ ครูจะให้ครูคณิตาเป็นผู้ตั้งคำถามเหมือนเดิม แต่ครูคณิตาจะไม่เห็นของที่ครูนำมาทาย มีแค่ครูและหนู ๆ ที่อยู่ปลายทางเท่านั้นที่จะเห็น พร้อมหรือยังลูก ครูคณิตาครับ กลับหลังหันครับกลับหลังหันครับ ปิดตา เด็ก ๆ ครับ นี่ นี่คืออะไร เด็ก ๆ รู้แล้วนะ มันคืออะไร ใช่ไหมครับ มันคืออะไร แล้วดูสิครับว่าครูคณิตาจะสามารถตั้งคำถามได้ถูกต้องหรือไม่ครับ หันหลังได้แล้วครับ กลับมาสิครับ เด็ก ๆ รออยู่ครับ</w:t>
      </w:r>
    </w:p>
    <w:p>
      <w:pPr>
        <w:pStyle w:val="BodyText"/>
      </w:pPr>
      <w:r>
        <w:t xml:space="preserve">(คุณครูคณิตา) หันหลังไปไหนล่ะครับคุณครูปรเมษฐ</w:t>
      </w:r>
    </w:p>
    <w:p>
      <w:pPr>
        <w:pStyle w:val="BodyText"/>
      </w:pPr>
      <w:r>
        <w:t xml:space="preserve">(คุณครูคณิตา) อ๋อ ถ้าหันมาหาผมก็จะไม่เห็นนักเรียนค่ะ จะต้องหันไปหานักเรียนค่ะ</w:t>
      </w:r>
    </w:p>
    <w:p>
      <w:pPr>
        <w:pStyle w:val="BodyText"/>
      </w:pPr>
      <w:r>
        <w:t xml:space="preserve">(คุณครูปรเมษฐ) ตั้งคำถามมาครับ เดี๋ยวจะตอบ</w:t>
      </w:r>
    </w:p>
    <w:p>
      <w:pPr>
        <w:pStyle w:val="BodyText"/>
      </w:pPr>
      <w:r>
        <w:t xml:space="preserve">(คุณครูคณิตา) เป็นอุปกรณ์อิเล็กทรอนิกส์ใช่หรือไม่</w:t>
      </w:r>
    </w:p>
    <w:p>
      <w:pPr>
        <w:pStyle w:val="BodyText"/>
      </w:pPr>
      <w:r>
        <w:t xml:space="preserve">(คุณครูปรเมษฐ) นักเรียนบอกหน่อยใช่หรือไม่ใช่ ไม่ใช่</w:t>
      </w:r>
    </w:p>
    <w:p>
      <w:pPr>
        <w:pStyle w:val="BodyText"/>
      </w:pPr>
      <w:r>
        <w:t xml:space="preserve">(คุณครูคณิตา) ทำมาจากผ้าใช่หรือไม่ใช่</w:t>
      </w:r>
    </w:p>
    <w:p>
      <w:pPr>
        <w:pStyle w:val="BodyText"/>
      </w:pPr>
      <w:r>
        <w:t xml:space="preserve">(คุณครูปรเมษฐ) ใช่หรือเปล่าครับ ไม่ใช่</w:t>
      </w:r>
    </w:p>
    <w:p>
      <w:pPr>
        <w:pStyle w:val="BodyText"/>
      </w:pPr>
      <w:r>
        <w:t xml:space="preserve">(คุณครูคณิตา) ไม่ใช่</w:t>
      </w:r>
    </w:p>
    <w:p>
      <w:pPr>
        <w:pStyle w:val="BodyText"/>
      </w:pPr>
      <w:r>
        <w:t xml:space="preserve">(คุณครูปรเมษฐ) 2 แล้ว ๆ</w:t>
      </w:r>
    </w:p>
    <w:p>
      <w:pPr>
        <w:pStyle w:val="BodyText"/>
      </w:pPr>
      <w:r>
        <w:t xml:space="preserve">(คุณครูคณิตา) ข้อสุดท้ายเป็นคำถามข้อสุดท้ายใช่ไหมคะ</w:t>
      </w:r>
    </w:p>
    <w:p>
      <w:pPr>
        <w:pStyle w:val="BodyText"/>
      </w:pPr>
      <w:r>
        <w:t xml:space="preserve">(คุณครูปรเมษฐ) ได้ 20 คำถาม แต่ว่าเป็นครูก็ต้องไวกว่านักเรียน ให้ไม่เกิน 3 ไม่เกิน 4 ก็ได้</w:t>
      </w:r>
    </w:p>
    <w:p>
      <w:pPr>
        <w:pStyle w:val="BodyText"/>
      </w:pPr>
      <w:r>
        <w:t xml:space="preserve">(คุณครูคณิตา)เป็นอุปกรณ์ที่คนใช้ใช่หรือไม่ใช่</w:t>
      </w:r>
    </w:p>
    <w:p>
      <w:pPr>
        <w:pStyle w:val="BodyText"/>
      </w:pPr>
      <w:r>
        <w:t xml:space="preserve">(คุณครูปรเมษฐ) ใช่หรือไม่ใช่เด็ก ๆ ใช่ไหมลูก ความจริงนี่ใช่ ใช่เลยครูคณิตา</w:t>
      </w:r>
    </w:p>
    <w:p>
      <w:pPr>
        <w:pStyle w:val="BodyText"/>
      </w:pPr>
      <w:r>
        <w:t xml:space="preserve">(คุณครูคณิตา) ใช่เลยหรือคะ</w:t>
      </w:r>
    </w:p>
    <w:p>
      <w:pPr>
        <w:pStyle w:val="BodyText"/>
      </w:pPr>
      <w:r>
        <w:t xml:space="preserve">(คุณครูปรเมษฐ) แต่มันยังไม่ชัดเจนเท่าไร</w:t>
      </w:r>
    </w:p>
    <w:p>
      <w:pPr>
        <w:pStyle w:val="BodyText"/>
      </w:pPr>
      <w:r>
        <w:t xml:space="preserve">(คุณครูปรเมษอย่างนั้น เป็นอุปกรณ์ที่คนใช้เพื่อเป่าสร้างดนตรีใช่หรือไม่ใช่</w:t>
      </w:r>
    </w:p>
    <w:p>
      <w:pPr>
        <w:pStyle w:val="BodyText"/>
      </w:pPr>
      <w:r>
        <w:t xml:space="preserve">(คุณครูปรเมษฐ) มาชัดเจนขนาดนี้ใช่ครับครูคณิตาชนะครับแบบนี้ โดนไปกี่คำถาม</w:t>
      </w:r>
    </w:p>
    <w:p>
      <w:pPr>
        <w:pStyle w:val="BodyText"/>
      </w:pPr>
      <w:r>
        <w:t xml:space="preserve">(คุณครูคณิตา) 4 ค่ะ</w:t>
      </w:r>
    </w:p>
    <w:p>
      <w:pPr>
        <w:pStyle w:val="BodyText"/>
      </w:pPr>
      <w:r>
        <w:t xml:space="preserve">(คุณครูปรเมษฐ) 4 คำถาม ไม่ครบ 20 ถูกต้อง เดี๋ยวให้ครูคณิตาดูก่อนว่าคืออะไร</w:t>
      </w:r>
    </w:p>
    <w:p>
      <w:pPr>
        <w:pStyle w:val="BodyText"/>
      </w:pPr>
      <w:r>
        <w:t xml:space="preserve">(คุณครูคณิตา) มันคือแคนหรือเปล่าคะ</w:t>
      </w:r>
    </w:p>
    <w:p>
      <w:pPr>
        <w:pStyle w:val="BodyText"/>
      </w:pPr>
      <w:r>
        <w:t xml:space="preserve">(คุณครูปรเมษฐ) ครูคณิตามีไหมครับ</w:t>
      </w:r>
    </w:p>
    <w:p>
      <w:pPr>
        <w:pStyle w:val="BodyText"/>
      </w:pPr>
      <w:r>
        <w:t xml:space="preserve">(คุณครูคณิตา) ไม่มีค่ะ</w:t>
      </w:r>
    </w:p>
    <w:p>
      <w:pPr>
        <w:pStyle w:val="BodyText"/>
      </w:pPr>
      <w:r>
        <w:t xml:space="preserve">(คุณครูปรเมษฐ) แสดงว่าเป็นคนขาดแคนนะครับ ผมให้เอาไหม</w:t>
      </w:r>
    </w:p>
    <w:p>
      <w:pPr>
        <w:pStyle w:val="BodyText"/>
      </w:pPr>
      <w:r>
        <w:t xml:space="preserve">(คุณครูคณิตา) ไม่เป็นไรค่ะ พอดีว่าครูเป็นคนชอบขาดแคลน</w:t>
      </w:r>
    </w:p>
    <w:p>
      <w:pPr>
        <w:pStyle w:val="BodyText"/>
      </w:pPr>
      <w:r>
        <w:t xml:space="preserve">(คุณครูปรเมษฐ)อย่าขำนะครับครูคณิต่ ถึงตาเด็ก ๆ บ้างแล้ว เชิญเด็กนักเรียนที่จะเป็นตัวแทนมาดูภาพ ก็เหมือนครูนี่ล่ะเป็นคนตอบคำถาม ใครที่จะเป็นคนดู หรือถ้าเด็ก ๆ เป็นคนดูให้คุณครูปลายทางก็ได้ จำภาพไว้แล้วเดี๋ยวให้เด็ก ๆ เป็นผู้ตั้งคำถามแล้วครูจะเป็นผู้ตอบนะครับ เดี๋ยวครูจะให้ดูภาพครับ เด็ก ๆ ที่นั่งอยู่ ทุกคนที่ไม่ใช่ตัวแทนลุกขึ้นยืนครับ ทั้งหมดตรง กลับหลังหัน แล้วผมจะเห็นอะไรนี่</w:t>
      </w:r>
    </w:p>
    <w:p>
      <w:pPr>
        <w:pStyle w:val="BodyText"/>
      </w:pPr>
      <w:r>
        <w:t xml:space="preserve">(คุณครูคณิตา) นั่นสิคะ ต้องทำถึงขนาดนั้นเลยหรือคะ</w:t>
      </w:r>
    </w:p>
    <w:p>
      <w:pPr>
        <w:pStyle w:val="BodyText"/>
      </w:pPr>
      <w:r>
        <w:t xml:space="preserve">(คุณครูปรเมษฐ) ที่เหลือกลับหลังหันครับ ปิดตาครับ ตัวแทนครับ มาดู ให้เวลา 5 วินาทีนะ นักเรียนตัวแทนครับ 1, 2 3 4 5 หมดเวลา ทุกคนครับกลับเข้านั่งที่ได้ แล้วเดี๋ยวให้เด็ก ๆ นั้นตั้งคำถาม ครูให้เวลาในการเล่น 20 คำถามนี้ไม่เกิน 5 นาที แล้วเดี๋ยวครูจะกลับมาเฉลยครับ พร้อมแล้วเล่นกิจกรรมให้สนุกสนานครับ</w:t>
      </w:r>
    </w:p>
    <w:p>
      <w:pPr>
        <w:pStyle w:val="BodyText"/>
      </w:pPr>
      <w:r>
        <w:t xml:space="preserve">(คุณครูปรเมษฐ) ได้เวลา มาเฉลยกันดีกว่าครับเด็ก ๆ เชื่อว่าหลาย ๆ คนนี่คุณครูคณิตาก็ต้องตอบถูกกันบ้างแล้ว บางคนอาจไม่ถูกเลยทั้ง 20 คำถามถูกไหม นักเรียนที่ทายหรือครูจะรู้ดีว่าเป็นภาพอะไร เดี๋ยวเราไปเฉลยกันครับ ภาพที่เด็ก ๆ กำลังทายอยู่หรือทายถูกต้องแล้วชื่อภาพอะไรครูคณิตา</w:t>
      </w:r>
    </w:p>
    <w:p>
      <w:pPr>
        <w:pStyle w:val="BodyText"/>
      </w:pPr>
      <w:r>
        <w:t xml:space="preserve">(คุณครูคณิตา) ชื่อภาพทุ่งนาค่ะ</w:t>
      </w:r>
    </w:p>
    <w:p>
      <w:pPr>
        <w:pStyle w:val="BodyText"/>
      </w:pPr>
      <w:r>
        <w:t xml:space="preserve">(คุณครูปรเมษฐ) โอ้โห เป็นภาพทุ่มันสอนเราอย่างไรครูคณิตาครับ</w:t>
      </w:r>
    </w:p>
    <w:p>
      <w:pPr>
        <w:pStyle w:val="BodyText"/>
      </w:pPr>
      <w:r>
        <w:t xml:space="preserve">(คุณครูคณิตา) ช่างสังเกตค่ะ แล้วก็เป็นการตั้งคำถามนะคะ</w:t>
      </w:r>
    </w:p>
    <w:p>
      <w:pPr>
        <w:pStyle w:val="BodyText"/>
      </w:pPr>
      <w:r>
        <w:t xml:space="preserve">(คุณครูปรเมษฐ) ตั้งคำถามเพื่อให้ได้มาซึ่งคำตอบใช่ไหมครูคณิตา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ปรบมือให้ตัวเองครับ เก่งมาก ครูคณิตาครับ ปรบมือหน่อย</w:t>
      </w:r>
    </w:p>
    <w:p>
      <w:pPr>
        <w:pStyle w:val="BodyText"/>
      </w:pPr>
      <w:r>
        <w:t xml:space="preserve">(คุณครูปรเมษฐ) ไปดูกันต่อเลยดีกว่านะครับ นักเรียนได้ประโยชน์อะไรจากการทำกิจกรรมนี้ เด็ก ๆ ลองตอบคำถามกับคุณครูปลายทางนะครับ ให้ตัวแทนตอบก็ได้ช่วยกันตอบคำถามนะครับ คุณ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ุณครูคณิตาช่วยนักเรียนหน่อยครับ ได้อะไรจากการทำกิจกรรมนี้</w:t>
      </w:r>
    </w:p>
    <w:p>
      <w:pPr>
        <w:pStyle w:val="BodyText"/>
      </w:pPr>
      <w:r>
        <w:t xml:space="preserve">(คุณครูคณิตา) เมื่อกี้ เด็ก ๆ ได้ประโยชน์อะไรบ้างคะ ถูกต้องค่ะ ได้ประโยชน์ก็คือเกี่ยวกับเรื่องการตั้งคำถามค่ะ ตั้งคำถามอย่างไร ถึงจะถูกต้อง เหมาะสม หรือ ตรงกับวัตถุประสงค์ที่เราต้องการ</w:t>
      </w:r>
    </w:p>
    <w:p>
      <w:pPr>
        <w:pStyle w:val="BodyText"/>
      </w:pPr>
      <w:r>
        <w:t xml:space="preserve">(คุณครูปรเมษฐ) แล้วก็ได้ประโยชน์ ก็คือได้วิธีตั้งคำถามใช่ไหมครับ อีกข้อหนึ่งครูคณิตาถามบ้าง</w:t>
      </w:r>
    </w:p>
    <w:p>
      <w:pPr>
        <w:pStyle w:val="BodyText"/>
      </w:pPr>
      <w:r>
        <w:t xml:space="preserve">(คุณครูคณิตา) นักเรียนคิดว่าคำถามมีประโยชน์อย่างไร</w:t>
      </w:r>
    </w:p>
    <w:p>
      <w:pPr>
        <w:pStyle w:val="BodyText"/>
      </w:pPr>
      <w:r>
        <w:t xml:space="preserve">(คุณครูปรเมษฐ) คำถามมีประโยชน์อย่างไร เด็ก ๆ ลองตอบก่อน ด้วยความคิดของตัวเองนะ ตอบกับคุณครูว่าการที่มีคำถามนี่มันมีประโยชน์อย่างไรนะครับ</w:t>
      </w:r>
    </w:p>
    <w:p>
      <w:pPr>
        <w:pStyle w:val="BodyText"/>
      </w:pPr>
      <w:r>
        <w:t xml:space="preserve">(คุณครูคณิตา) คุณครูปรเมษฐคะ มีประโยชน์อย่างไรบ้างคะ</w:t>
      </w:r>
    </w:p>
    <w:p>
      <w:pPr>
        <w:pStyle w:val="BodyText"/>
      </w:pPr>
      <w:r>
        <w:t xml:space="preserve">(คุณครูปรเมษฐ) คำถามนี่มีประโยชน์ก็คือ ทำให้เรานี่อยากจะรู้ในสิ่งที่อยากรู้ เราก็ตั้งคำถาม พอเราตั้งคำถามก็จะนำมาซึ่งคำ…</w:t>
      </w:r>
    </w:p>
    <w:p>
      <w:pPr>
        <w:pStyle w:val="BodyText"/>
      </w:pPr>
      <w:r>
        <w:t xml:space="preserve">(คุณครูคณิตา) คำตอบค่ะ</w:t>
      </w:r>
    </w:p>
    <w:p>
      <w:pPr>
        <w:pStyle w:val="BodyText"/>
      </w:pPr>
      <w:r>
        <w:t xml:space="preserve">(คุณครูปรเมษฐ) ถูกต้องครับ พอเรารู้คำตอบ นั่นล่ะครับคือจุดมุ่งหมายของการตั้งคำถามเพราะฉะนั้น อันนี้ก็คือคำถามที่จะนำไปสู่การเรียนในชั่วโมงนี้ครับ การตั้งคำถามนี่เป็นวิธีการที่ใช้คำถามเป็นสื่อกลาง ทำให้สามารถจับประเด็นสำคัญของเรื่องได้นั่นเองครับ นักเรียนทุกคนครับ จุดประสงค์การเรียนรู้ในชั่วโมงนี้เดี๋ยวคุณครูคณิตาจะอธิบายให้หนู ๆ ได้ฟังกันนะครับ</w:t>
      </w:r>
    </w:p>
    <w:p>
      <w:pPr>
        <w:pStyle w:val="BodyText"/>
      </w:pPr>
      <w:r>
        <w:t xml:space="preserve">(คุณครูคณิตา) ค่ะ จุดประสงค์การเรียนรู้ของวันนี้นะคะ 1. บอกหลักการตั้งคำถามเชิงเหตุผลจากเรื่องทีเชิงเหตุผลจากเรื่องที่ฟังและดูได้ค่ะ 2. ตั้งคำถามและตอบคำถามเชิงเหตุผลจากเรื่องที่ฟังและดูได้ค่ะ 3. เห็นประโยชน์ของการตั้งคำถาม และตอบคำถามเชิงเหตุผล</w:t>
      </w:r>
    </w:p>
    <w:p>
      <w:pPr>
        <w:pStyle w:val="BodyText"/>
      </w:pPr>
      <w:r>
        <w:t xml:space="preserve">(คุณครูปรเมษฐ) และนี่ก็คือสิ่งที่หนู ๆ จะต้องสามารถปฏิบัติได้ในชั่วโมงนี้ครับ ก่อนอื่นเลย เดี๋ยวครูจะให้นักเรียนนั้นได้ได้ศึกษาใบความรู้นะครับ เดี๋ยวนักเรียนหยิบใเชิงเหตุผลขึ้นมาแล้วเราดูไปพร้อม ๆ กันเลย ใบความรู้ไปด้วยและดูการอธิบายฟังการอธิบายของคุณครูและครูคณิตาไปพร้อม ๆ กันเลยนะครับ ถ้าพร้อมแล้วไปกันเลยครับ คุณครูคณิตาครับ เด็ก ๆ ครับ เดี๋ยวคุณครูคณิตาบอกว่ามีกี่ประเภทครับ</w:t>
      </w:r>
    </w:p>
    <w:p>
      <w:pPr>
        <w:pStyle w:val="BodyText"/>
      </w:pPr>
      <w:r>
        <w:t xml:space="preserve">(คุณครูคณิตา) มี 2 ประเภทด้วยกันค่ะ</w:t>
      </w:r>
    </w:p>
    <w:p>
      <w:pPr>
        <w:pStyle w:val="BodyText"/>
      </w:pPr>
      <w:r>
        <w:t xml:space="preserve">(คุณครูปรเมษฐ) ประเภทแรกก็คือ</w:t>
      </w:r>
    </w:p>
    <w:p>
      <w:pPr>
        <w:pStyle w:val="BodyText"/>
      </w:pPr>
      <w:r>
        <w:t xml:space="preserve">(คุณครูคณิตา) ประเภทแรกนะคะ ก็คือคำถามระดับต่ำค่ะ</w:t>
      </w:r>
    </w:p>
    <w:p>
      <w:pPr>
        <w:pStyle w:val="BodyText"/>
      </w:pPr>
      <w:r>
        <w:t xml:space="preserve">(คุณครูปรเมษฐ) 2. ล่ะครับ 2. ก็คือคำถามระดับสูงค่ะ</w:t>
      </w:r>
    </w:p>
    <w:p>
      <w:pPr>
        <w:pStyle w:val="BodyText"/>
      </w:pPr>
      <w:r>
        <w:t xml:space="preserve">(คุณครูปรเมษฐ) คำถามระดับต่ำเป็นอย่างไร คำถามระดับต่ำ ก็คือคำถามระดับเริ่มต้นนะครับ เป็นคำถามที่เกี่ยวกับข้อเท็จจริง ซึ่งได้จากความจำ การที่เราสังเกตคำถามประเภทนี้นะครับ มักจะเป็นคำคำตอบเพียงคำตอบเดียว เดี๋ยวเราไปดูกันดีกว่า คำถามให้สังเกตคุณครูคณิตาครับ เราจะตั้งคำถามให้นักเรียนตอบเรานี่ เกี่ยวกับการสังเกตเกี่ยวกับรูปนี้</w:t>
      </w:r>
    </w:p>
    <w:p>
      <w:pPr>
        <w:pStyle w:val="BodyText"/>
      </w:pPr>
      <w:r>
        <w:t xml:space="preserve">(คุณครูคณิตา) ถ้าเป็นคุณครูคณิตานะคะ จะตั้งว่าวัตถุดิบอาหารจานนี้มีอะไรบ้างค่ะ</w:t>
      </w:r>
    </w:p>
    <w:p>
      <w:pPr>
        <w:pStyle w:val="BodyText"/>
      </w:pPr>
      <w:r>
        <w:t xml:space="preserve">(คุณครูปรเมษฐ) เด็ก ๆ ตอบคำถามสิครับ นี่คือการสังเกตนะครับ เราก็ต้องสังเกตว่าในอาาหารจานนี้มีอะไรบ้างนะครับ</w:t>
      </w:r>
    </w:p>
    <w:p>
      <w:pPr>
        <w:pStyle w:val="BodyText"/>
      </w:pPr>
      <w:r>
        <w:t xml:space="preserve">(คุณครูคณิตา) ค่ะ เดี๋ยวเรามาดูคำถามถัดไปนะคะ คำถามให้บอกความหมายหรือคำจำกัดความค่ะ รูปนี้เป็นรูปของวัวใช่ไหมคะคุณครูปรเมษฐ คุณครูปรเมษฐจะตั้งคำถามว่าอย่างไรคะ</w:t>
      </w:r>
    </w:p>
    <w:p>
      <w:pPr>
        <w:pStyle w:val="BodyText"/>
      </w:pPr>
      <w:r>
        <w:t xml:space="preserve">(คุณครูปรเมษฐ) ผมจะตั้งคำถามให้นักเรียนดังนี้ครับ วัวมีรูปร่างลักษณะเป็นอย่างไร เพื่อที่จะนักเรียนจะได้บอกความหมายและคำจำกัดความนะครับ อันนี้เป็นภาพโบราณนะครับ อยู่ที่จังหวัดเพชเพชรบุรี และ กาญจนบุรี วัวประเภทนี้ นอกนั้นไม่นิยมเล่นวัวประเภทนี้นะครับ ถ้าอยากศึกษา ลองไปเสิร์ชในอินเทอร์เน็ตได้นะครับ คำถามต่อไปเป็นคำถามบ่งชี้ ถ้าครูคณิตาจะถ้าคุณครูคณิตาตั้งคำถามให้นักเรียนตอบจะตั้งอย่างไร</w:t>
      </w:r>
    </w:p>
    <w:p>
      <w:pPr>
        <w:pStyle w:val="BodyText"/>
      </w:pPr>
      <w:r>
        <w:t xml:space="preserve">(คุณครูคณิตา) ค่ะ จะตั้งคำถามนี้ว่าการแข่งขันกีฬาใดที่มีผู้เล่นคนเดียวค่ะ</w:t>
      </w:r>
    </w:p>
    <w:p>
      <w:pPr>
        <w:pStyle w:val="BodyText"/>
      </w:pPr>
      <w:r>
        <w:t xml:space="preserve">(คุณครูปรเมษฐ) เด็ก ๆ ก็จะต้องคิดใช่ไหมครับ อย่างเช่นในรูปนี่</w:t>
      </w:r>
    </w:p>
    <w:p>
      <w:pPr>
        <w:pStyle w:val="BodyText"/>
      </w:pPr>
      <w:r>
        <w:t xml:space="preserve">(คุณครูคณิตา) ค่ะ อาจจะมีหลากหลายก็ได้นะคะ เราอาจจะตั้งคำถามอย่างอื่นเพิ่มเติมเพื่อจำกัดความนี่ให้แคบลงก็ได้ค่ะ</w:t>
      </w:r>
    </w:p>
    <w:p>
      <w:pPr>
        <w:pStyle w:val="BodyText"/>
      </w:pPr>
      <w:r>
        <w:t xml:space="preserve">(คุณครูปรเมษฐ) ครับผม นะครับ ต่อไปเป็น</w:t>
      </w:r>
    </w:p>
    <w:p>
      <w:pPr>
        <w:pStyle w:val="BodyText"/>
      </w:pPr>
      <w:r>
        <w:t xml:space="preserve">(คุณครูคณิตา) คำถามนำค่ะ 2 รูปนี้ค่ะ คุณครูปรเมษฐคะ คุณครูปรเมษฐจะตั้งคำถามแบบใดคะ</w:t>
      </w:r>
    </w:p>
    <w:p>
      <w:pPr>
        <w:pStyle w:val="BodyText"/>
      </w:pPr>
      <w:r>
        <w:t xml:space="preserve">(คุณครูปรเมษฐ) ผมจะตั้งว่าแมวกับเสือมีรูปร่างคล้ายกันหรือไม่ เด็ก ๆ ก็จะตอบเพื่อที่จะนำ…อาจจะศึกษาเรื่องแมวกับเสือก็ได้ เราก็จะนำคำถามนี้ในการนำเข้าสู่เรื่องนั่นเองนะครับ ต่อไปคำถามระดับสูงนะครับ คำถามระดับสูงคืออะไรครับ</w:t>
      </w:r>
    </w:p>
    <w:p>
      <w:pPr>
        <w:pStyle w:val="BodyText"/>
      </w:pPr>
      <w:r>
        <w:t xml:space="preserve">(คุณครูคณิตา) ค่ะ คำถามระดับสูงนะคะ เป็นคำถามที่ให้ผู้ตอบนี่นำความรู้และประสบการณ์เดิมนี่มาเป็นพื้นฐานในการสรุปหาคำตอบค่ะ ส่งเสริมความคิดสร้างสรรค์ เกิดทักษะในการคิดค่ะ</w:t>
      </w:r>
    </w:p>
    <w:p>
      <w:pPr>
        <w:pStyle w:val="BodyText"/>
      </w:pPr>
      <w:r>
        <w:t xml:space="preserve">(คุณครูปรเมษฐ) น่ะครับ คำถามระดับสูง อันดับแรกเลยนะครับคือ คำถามให้อธิบาย คุณครูคณิตาจะตั้งได้ว่าอย่างไร เห็นรูปภาพนี้แล้วให้อธิบายได้อย่างไรครับ</w:t>
      </w:r>
    </w:p>
    <w:p>
      <w:pPr>
        <w:pStyle w:val="BodyText"/>
      </w:pPr>
      <w:r>
        <w:t xml:space="preserve">(คุณครูคณิตา) เป็นรูปที่เกี่ยวกับห้องเรียนใช่ไหมคะ คุณครูก็จะตั้งว่า ถ้าเราอยากให้ห้องเรียนสะอาด สะอาดควรทำอย่างไร</w:t>
      </w:r>
    </w:p>
    <w:p>
      <w:pPr>
        <w:pStyle w:val="BodyText"/>
      </w:pPr>
      <w:r>
        <w:t xml:space="preserve">(คุณครูปรเมษฐ) เด็ก ๆ ก็ต้องอธิบายใช่ไหม ว่าทำอย่างไรจะให้ห้องเรียนสะอาด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่อไปครับ เป็นคำถาม…</w:t>
      </w:r>
    </w:p>
    <w:p>
      <w:pPr>
        <w:pStyle w:val="BodyText"/>
      </w:pPr>
      <w:r>
        <w:t xml:space="preserve">(คุณครูคณิตา) คิดวิเคราะห์ค่ะ จากรูปภาพนะคะ คุณครูปรเมษฐคะ คุณครูปรเมษฐจะตั้งคำถามว่าอย่างไรคะ</w:t>
      </w:r>
    </w:p>
    <w:p>
      <w:pPr>
        <w:pStyle w:val="BodyText"/>
      </w:pPr>
      <w:r>
        <w:t xml:space="preserve">(คุณครูปรเมษฐ) ครูก็จะตั้งอย่างนี้ครับนักเรียน เพราะเหตุใดน้ำจึงท่วม ผู้ที่จะตอบคำถามนี้ได้นี่ก็จะต้องคิดวิเคราะห์ก่อน เพราะสาเหตุอะไร ถ้าคุณครูคณิตาจะตอบ</w:t>
      </w:r>
    </w:p>
    <w:p>
      <w:pPr>
        <w:pStyle w:val="BodyText"/>
      </w:pPr>
      <w:r>
        <w:t xml:space="preserve">(คุณครูคณิตา) สาเหตุหลัก ๆ เลยนะคะ ที่เกิดน้ำท่วม นั่นก็คือการตัดไม้ทำลายป่าค่ะ หรืออาจจะมีสาเหตุอื่นเข้ามาเพิ่มเติมก็ได้นะคะ สาเหตุอื่น ๆ นี่ อาจจะเป็นสาเหตุอะไรบ้างคะ</w:t>
      </w:r>
    </w:p>
    <w:p>
      <w:pPr>
        <w:pStyle w:val="BodyText"/>
      </w:pPr>
      <w:r>
        <w:t xml:space="preserve">(คุณครูปรเมษฐ) ฝนฟ้าคะนองทำให้น้ำท่วมก็ได้นะครับ</w:t>
      </w:r>
    </w:p>
    <w:p>
      <w:pPr>
        <w:pStyle w:val="BodyText"/>
      </w:pPr>
      <w:r>
        <w:t xml:space="preserve">(คุณครูคณิตา) ท่วมแบบฉับพลันใช่ไหมคะ</w:t>
      </w:r>
    </w:p>
    <w:p>
      <w:pPr>
        <w:pStyle w:val="BodyText"/>
      </w:pPr>
      <w:r>
        <w:t xml:space="preserve">(คุณครูปรเมษฐ) ใช่ครับ เราต้องคิดวิเคราะห์ถึงจะตอบคำถามนี้ได้นะครับ ต่อไปคือคำถามให้ประเมินค่าครับ คุณครูเป็นภาพคนกับแมว จะตั้งคำถามได้ว่าอย่างไรครับ</w:t>
      </w:r>
    </w:p>
    <w:p>
      <w:pPr>
        <w:pStyle w:val="BodyText"/>
      </w:pPr>
      <w:r>
        <w:t xml:space="preserve">(คุณครูคณิตา) ค่ะ คุณครูคณิตาก็จะตั้งว่า ทำไมคนถึงเลี้ยงแมวค่ะ ประเมินค่า เพราะเรานี่ประเมินว่าเพราะเหตุใดเราถึงเลี้ยงแมว แมวมีประโยชน์อย่างไร แมวให้อะไรกับผู้เลี้ยง มันคือการประเมินค่านั่นเองค่ะ</w:t>
      </w:r>
    </w:p>
    <w:p>
      <w:pPr>
        <w:pStyle w:val="BodyText"/>
      </w:pPr>
      <w:r>
        <w:t xml:space="preserve">(คุณครูปรเมษฐ) ครับ ต่อไปนะครับ การตั้งคำถามเชิงเหตุผล อันนี้คือสิ่งที่เราต้องศึกษานะครับ ก็เป็นวิธีการหนึ่งมที่ทำให้จับประเด็นสำคัญของเรื่อง จุดประสงค์ของเรื่อง ความน่าเชื่อถืออีกทั้งยังสามารถจากการตั้งคำถามเชิงเหตุผลไปใช้ในชีวิตจริงได้นะครับ แนวทางการตั้งคำถามเด็ก ๆ ดูในใบความรู้ประกอบไปกับครูเลยนะครับ</w:t>
      </w:r>
    </w:p>
    <w:p>
      <w:pPr>
        <w:pStyle w:val="BodyText"/>
      </w:pPr>
      <w:r>
        <w:t xml:space="preserve">(คุณครูคณิตา) ข้อที่ 1 ค่ะ สาระสำคัญของเรื่องคืออะไรค่ะ ข้อที่ 2 ค่ะ เรื่องที่อ่านฟังดูมีจุดประสงค์อย่างไร ข้อที่ 3 ค่ะ ใช้คำถาม ทำไม อะไร หรือ เพราะเหตุใด นี่เป็นแนวทางของการตั้งคำถามเชิงเหตุผลค่ะ ข้อ 4 ล่ะคะคุณครูปรเมษฐ</w:t>
      </w:r>
    </w:p>
    <w:p>
      <w:pPr>
        <w:pStyle w:val="BodyText"/>
      </w:pPr>
      <w:r>
        <w:t xml:space="preserve">(คุณครูปรเมษฐ) ข้อที่ 4 นะครับ เรื่องราวมีเหตุผลเพียงพอที่จะเชื่อถือหรือไม่นะครับ ข้อที่ 5 ข้อคิดหรือความรู้มีประโยชน์ควรปฏิบัติตามหรือไม่ แล้วเราสามารถจะนำข้อคิดหรือประโยชน์ไปใช้ได้อย่างไรนั่นเอง อันนี้คือแนวทางตรงตามใบความรู้ของนักเรียนนะครับ เรามาทำใบงานกันดีกว่าครูคณิตาครับ วันนี้เราจะให้นักเรียนทำใบงานเรื่องอะไรครับครู</w:t>
      </w:r>
    </w:p>
    <w:p>
      <w:pPr>
        <w:pStyle w:val="BodyText"/>
      </w:pPr>
      <w:r>
        <w:t xml:space="preserve">(คุณครูคณิตา) เรื่องตั้งคำถามเชิงเหตุผลจากนิทาน เรื่อง สอนลูกให้เป็นโจรค่ะ</w:t>
      </w:r>
    </w:p>
    <w:p>
      <w:pPr>
        <w:pStyle w:val="BodyText"/>
      </w:pPr>
      <w:r>
        <w:t xml:space="preserve">(คุณครูปรเมษฐ) เรามีกรอบที่จะตั้งคำถามให้กับนักเรียนทั้งหมด 5 ข้อ คำถาม 5 ข้อนั้นก็จะผูกโยงกับหลักการเชิงเหตุผลนะครับ เดี๋ยวครูจะเล่านิทานให้ฟังนะครับ นักเรียนฟังครู… รู้เล่านิทานนะครับ เป็นนิทานเรื่องอะไรนะ</w:t>
      </w:r>
    </w:p>
    <w:p>
      <w:pPr>
        <w:pStyle w:val="BodyText"/>
      </w:pPr>
      <w:r>
        <w:t xml:space="preserve">(คุณครูคณิตา) เรื่อง สอนลูกให้เป็นโจรค่ะ</w:t>
      </w:r>
    </w:p>
    <w:p>
      <w:pPr>
        <w:pStyle w:val="BodyText"/>
      </w:pPr>
      <w:r>
        <w:t xml:space="preserve">(คุณครูปรเมษฐ) ถ้าพร้อมแล้วเดี๋ยวเราไปฟังนิทานกันฟังครูเล่านิทาน กาลครั้งหนึ่ง ฟังกันให้ลึกซึ้ง น้ำตาไหล เอชา เอชา เอชา เอชา ชะช่าชา ฉ่า ชา ชา หน่อยแม่ เอาน่ะครับ เดี๋ยวเราไปฟังนิทานกันเลยดีกว่าครับวันนี้เป็นนิทานเรื่องสอนลูกให้เป็นโจรนะครับ ซึ่งเป็นบทประพันธ์ของครูวิลัยภร ครูวิลัยลักษณ์นะครับ คุณครูปลายทางจะรู้จักคุณครูวิลัยพรดีนะครับ เพราะครูวิลัยพรเป็นหนู ๆ ระดับชั้น ป.6 มาหลาย 10 ปีแล้วนะครับ เพราะฉะนั้น วันนี้เดี๋ยวครูจะหยิบยกเรื่องสอนลูกให้เป็นโจร เป็นนิทานของครูวิลัยพร มาเล่าให้นักเรียนฟังนะครับ ถ้าพร้อมแล้วไปฟังกันนะท้ายหมู่บ้านย่านนี้มีหญิงม่าย สามีตายลูกยังเล็กเด็กชายหญิง มีสมบัติมากมายได้พึงพิทุกวันยิ่งสุขสบายไม่ร่ำเรียน สินกับสอน ลูกชาย หมายสนุก ไม่มีทุกข์ใด ๆ ไม่อ่านเขียน สารพีลูกสาวงามไร้ความเพีจึงวนเวียนคึกคะนองลำพองใจ ฝ่ายหญิงม่าย ทุกค่ำเช้าเข้าแต่บ่อน เกือบจะกินจะนอนกลางบ่อนไพ่ จึงถอดถอยน้องลงไป ความยากไร้ เริ่มเยือนถึงเรือนชาญ ไร้เวลาอบรมสั่งสอนลูก เหมือนหนึ่งปลูกต้นไม้ไกลสถาน ไม่รดน้ำต้นไม้อยู่ไม่นานคงถึงการร้ายแรงเหี้ยวแห้งตาย โอ้หญิงม่ายผู้นี้เล่นแต่ไพ่นะ ไม่ได้ทำงานนะครับ เด็กทั้ง 3 ตามวันไร้เดียงสา ออกเที่ยวหาของกินถิ่นที่หมาย สวนชาวบ้านมะม่วงดก ตกมากมาย ลูกหญิงชายขนกลับบ้านสำราญจริง แม่กลับมาอย่างอ่อนเพลีย ย้อนเสียไพ่ แสนดีใจ มีของกินสิ้นทุกสิ่ง พวกลูก ๆ เก็บมาได้ไม่ท้วงติง ลูกชายหญิงเป็นสุขแท้แม่ภูมิใจ เอ้ แม่นี่เป็นอย่างไรครูคณิตา แล้วแม่เป็นอย่างไรนี่</w:t>
      </w:r>
    </w:p>
    <w:p>
      <w:pPr>
        <w:pStyle w:val="BodyText"/>
      </w:pPr>
      <w:r>
        <w:t xml:space="preserve">(คุณครูคณิตา) แม่ภูมิใจมาหดมันดีหรือไม่ดีนี่ เมื่อชาวบ้านทั้งปวงมาทวงถาม ลูกทั้ง 3 มีแม่แก้ตัวให้ สิ่งเล็กน้อยไม่เห็นเป็นอะไรตามนิสัยเดียงสา น่าเอ็นดุ จึงได้ใจไร้ความผิด ยิ่งมุ่งคิดการกล้าหน้าอดสู ลักขโมยใครเขาไม่รู้ เด็กไร้ผู้อบรมบ่มความคิดบ่มความคิด แม่ให้ท้าย แม่ช่วยปิดบังลูกฉันไม่ได้เอาไปหรอก</w:t>
      </w:r>
    </w:p>
    <w:p>
      <w:pPr>
        <w:pStyle w:val="BodyText"/>
      </w:pPr>
      <w:r>
        <w:t xml:space="preserve">(คุณครูคณิตา) ลูกฉันไม่ผิด</w:t>
      </w:r>
    </w:p>
    <w:p>
      <w:pPr>
        <w:pStyle w:val="BodyText"/>
      </w:pPr>
      <w:r>
        <w:t xml:space="preserve">(คุณครูปรเมษฐ) ไม่เคยผิดเลยนะครับ โตแล้วครับ เมื่อโตขึ้นลูกหญิงม่ายร้ายหนัก ขโมยของต้องความผิด ทุก ๆ วันมีแต่เรื่องอยู่เนืองนิจ ติดโทษทัณฑ์ประกันตัวไม่รอบคอบ ต่างบอกทำอะไรดูให้ทั่ว ทิ้งหลักฐานสำคัญมันพันพัว ลูกไม่กลัว ยิ่งเหิมเกริมเพิ่มความเลว โตขึ้นก็ยังไม่เลิกนิสัยนี้ นะครับ ฝ่ายผู้เป็นแม่แทนที่จะตักเตือนกลับดุด่าอีกว่าไม่ยอมทำให้รอบคอบทิ้งหลักฐานไว้ได้อย่างไรถึงถูกจับเอง สอนลูกอย่างไรแม่คนนี้ คิดปล้นบ้านเศรษฐีคงเหลือกินถ้างานใหญ่ไม่ล้มเหลว สารพีสารพั่งทั้งทรงเอว แต่มีเปลวไฟร้อนซ่อนภายใน สินกับศรดูลู่ทางหวังเงินแสนง่ายกว่านี้มีที่ไหน สารภีปลอมตนเป็นคนใช้ หวังเข้าไปหมายอยู่ดูตนทาง คิดจะทำอะไรแล้วครูคณิตา</w:t>
      </w:r>
    </w:p>
    <w:p>
      <w:pPr>
        <w:pStyle w:val="BodyText"/>
      </w:pPr>
      <w:r>
        <w:t xml:space="preserve">(คุณครูคณิตา) คิดจะปล้นใช่ไหมคะ</w:t>
      </w:r>
    </w:p>
    <w:p>
      <w:pPr>
        <w:pStyle w:val="BodyText"/>
      </w:pPr>
      <w:r>
        <w:t xml:space="preserve">(คุณครูปรเมษฐ) รู้ที่ซ่อนทรัพย์สินทั้งสิ้นแล้ว จึงชี้แนวมีอะไรอยู่ไหนบ้าง 3 พี่น้องลืมความผิด ด้วยตัวอย่างดี ๆ ไม่มีดู สบโอกาสก็นัดหมายพี่ชายปล้น ด้วยปลอดคน เจ้านายนั้นไม่อยู่ เดินแผนการใหญ่ ไร้คนรู้เปิดประตูรับพี่ชายสบายจริง เอาล่ะครับ ปล้นครับ ร่วมค้นเก็บข้าวของได้กองใหญ่ คนในไร่ผ่านมาดูรู้ทุกสิ่ง เห็นจวนตัวหยิบอะไรได้ทุกสิ่ง หนีไปในทันที หวังกินอยู่อย่างสบายไม่ทุกข์ยาก กลัวลำบากเป็นเหตุผลปล้นเศรษฐี ให้รู้ดี สอนกับสารภีถึงที่ตาย เป็นอย่างไรครับ ตาย 2 คนเลย สรกับสารภีตายแล้ว เหลือนายสินคนหนึ่ง สินบาดเจ็บสาหัสมากยากจะแก้ยากจะแก้ คนเป็นแม่ลำพันอย่างขวัญหาย ด้วยความรัก ย่ำความถามลูกชาย ทำไมร้ายริเป็นโจรปล้นเขากิน ลูกชายตอบอบ่างขุ่นข้อง แม่ร้องไห้ ร้องวันนี้ร้องทำไมให้คนหมิ่น สายเกินแก้ แม่ละเลย ลูกเคยชิน มันสุดสิ้นสอนสิ่งดี วันนี้แล้ว จงสั่งสอนตอนยังเด็กเล็ก ๆ อยู่ จะได้รู้ดีชั่วกลัวแตกแถว อยากให้ลูกเป็นคนดีต้องชี้แนว ก่อนเป็นแก้วยังต้องมาเจีนคนหยาม สำนวนความดีนี้เชื่อถือได้ ทุกวันนี้ยังพอเห็นความเป็นไป ฝากผู้ใหญ่จงสังวรณ์สั่งสอนเป็นสั่งสอนเป็น เอาล่ะครับ นิทานเรื่องสอนลูกให้เป็นโจรก็จบลง จบแบบไหนน่ะ จบแบบโศกนาฏกรรมไหมนี่</w:t>
      </w:r>
    </w:p>
    <w:p>
      <w:pPr>
        <w:pStyle w:val="BodyText"/>
      </w:pPr>
      <w:r>
        <w:t xml:space="preserve">(คุณครูคณิตา) จบแบบโศกนาฏกรรมค่ะ</w:t>
      </w:r>
    </w:p>
    <w:p>
      <w:pPr>
        <w:pStyle w:val="BodyText"/>
      </w:pPr>
      <w:r>
        <w:t xml:space="preserve">(คุณครูปรเมษฐ) ตาย เจ็บนะครับ โดยแม่ใช่ไหมครับ กันดีกว่าครับ</w:t>
      </w:r>
    </w:p>
    <w:p>
      <w:pPr>
        <w:pStyle w:val="BodyText"/>
      </w:pPr>
      <w:r>
        <w:t xml:space="preserve">(คุณครูคณิตา) คำถามแรกนะคะ เหตุการณ์ในเรื่องสอนลูกให้เป็นโจร ใครเป็นคนผิด เพราะเหตุใด</w:t>
      </w:r>
    </w:p>
    <w:p>
      <w:pPr>
        <w:pStyle w:val="BodyText"/>
      </w:pPr>
      <w:r>
        <w:t xml:space="preserve">(คุณครูปรเมษฐ) นะครับ อันนี้เป็นแนวทางในการตั้งคำถามเชิงเหตุผลนะครับ ว่าใครเป็นคนผิด อันนี้ครูยกมาให้เฉย ๆ นะนักเรียน อาจจะไม่ได้ยึดตามนี้ก็ได้นะครับ อันนี้ครูกับครูคณิตาได้คิด ตั้งคำถามเชิงเหตุผลมาเป็นคำถามนี้นะครับ เหตุการณ์ในเรื่อง คนไหนควรสอนลูก ใครเป็นคนผิด</w:t>
      </w:r>
    </w:p>
    <w:p>
      <w:pPr>
        <w:pStyle w:val="BodyText"/>
      </w:pPr>
      <w:r>
        <w:t xml:space="preserve">(คุณครูคณิตา) ใครเป็นคนผิดคะนักเรียนตอบได้เลยค่ะ ใครคะ ก็คือแม่นั่นเองค่ะ แม่นะคะเป็นผู้ที่ผิดค่ะ เพราะไม่อบรมสั่งสอนและชี้แนวทางให้แก่ลูกค่ะ</w:t>
      </w:r>
    </w:p>
    <w:p>
      <w:pPr>
        <w:pStyle w:val="BodyText"/>
      </w:pPr>
      <w:r>
        <w:t xml:space="preserve">(คุณครูปรเมษฐ) ใช่นะ แม่นี่ก็พฤติกรรมก็เล่นไพ่ใช่ไหมครับ</w:t>
      </w:r>
    </w:p>
    <w:p>
      <w:pPr>
        <w:pStyle w:val="BodyText"/>
      </w:pPr>
      <w:r>
        <w:t xml:space="preserve">(คุณครูคณิตา) แล้วก็ลูกไปลักขโมยของก็ไม่ได้ว่ากล่าว กลับ</w:t>
      </w:r>
    </w:p>
    <w:p>
      <w:pPr>
        <w:pStyle w:val="BodyText"/>
      </w:pPr>
      <w:r>
        <w:t xml:space="preserve">(คุณครูคณิตา) สงเสริม นะครับ อันนี้ก็เป็นคำถามข้อที่ 1 นักเรียนจะยึดตามนี้ก็ได้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่อไปข้อที่ 2 การไม่สั่งสอนลูกเป็นสาเหตุของการเป็นโจรใช่หรือไม่ เพราะเหตุใด อันนี้คือคำถามของครูและครูคณิตานะครับ เป็นแนวทางให้นักเรียนเกี่ยวไหมครับ</w:t>
      </w:r>
    </w:p>
    <w:p>
      <w:pPr>
        <w:pStyle w:val="BodyText"/>
      </w:pPr>
      <w:r>
        <w:t xml:space="preserve">(คุณครูคณิตา) เกี่ยวสิคะ เกี่ยวไหมคะ</w:t>
      </w:r>
    </w:p>
    <w:p>
      <w:pPr>
        <w:pStyle w:val="BodyText"/>
      </w:pPr>
      <w:r>
        <w:t xml:space="preserve">(คุณครูปรเมษฐ) นักเรียนคิดว่าเกี่ยวไหม ไม่เกี่ยวหรือคะ</w:t>
      </w:r>
    </w:p>
    <w:p>
      <w:pPr>
        <w:pStyle w:val="BodyText"/>
      </w:pPr>
      <w:r>
        <w:t xml:space="preserve">(คุณครูปรเมษฐ) ไม่เกี่ยวครับ เด็กนี่ ขนาดไม่มีผู้ปกครองเขาก็สามารถที่จะปฏิบัติตนให้เป็นคนดีของสังคมได้ ครูคณิตาเชื่อไหมว่าในสังคมเรานี่ยังมีพวกเขาเหล่านี้อยู่มากมายเลยทีเดียวด้วยตัวเอง หนู ๆ ก็เช่นกันนะครับ ที่ครูสอนไปนี่ หนู ๆ ก็สามารถนำไปประยุกต์ใช้ในชีวิต และก็ทำตนเป็นคนดีของสังคมได้นั่นเองครับ ต่อไปครูคณิตาตั้งคำถามว่าอย่างไรนะครับ</w:t>
      </w:r>
    </w:p>
    <w:p>
      <w:pPr>
        <w:pStyle w:val="BodyText"/>
      </w:pPr>
      <w:r>
        <w:t xml:space="preserve">(คุณครูปรเเป็นแม่ในเรื่องนี้ค่ะ นักเรียนจะอบรมสั่งสอนลูกอย่างไร ตอบได้เลยค่ะ</w:t>
      </w:r>
    </w:p>
    <w:p>
      <w:pPr>
        <w:pStyle w:val="BodyText"/>
      </w:pPr>
      <w:r>
        <w:t xml:space="preserve">(คุณครูปรเมษฐ) ตอบคำถาม และก็จะยึดอันนี้ใส่ในใบงานเลยก็ได้นะครับ</w:t>
      </w:r>
    </w:p>
    <w:p>
      <w:pPr>
        <w:pStyle w:val="BodyText"/>
      </w:pPr>
      <w:r>
        <w:t xml:space="preserve">(คุณครูคณิตา) แต่คำตอบจะต้องเป็นคำตอบที่หลากหลายนะคะ ไม่ใช่นำคำตอบที่คุณครูคณิตาและคุณครูปรเมษฐนี่ ถือว่าเป็นการใฝ่หาความรู้ไหมคะ</w:t>
      </w:r>
    </w:p>
    <w:p>
      <w:pPr>
        <w:pStyle w:val="BodyText"/>
      </w:pPr>
      <w:r>
        <w:t xml:space="preserve">(คุณครูปรเมษฐ) ไม่ใช่ครับ เป็นการลอก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จะอบรมสั่งสอนให้ลูกปฏิบัติตนให้ถูกต้อง ถ้าลูกทำผิดนี่ต้องอบรมสั่งสอน ไม่ใช่ปกป้องลูก อย่างเช่น ในเรื่องสอนลูกให้เป็นโจรนั่นเองครับ</w:t>
      </w:r>
    </w:p>
    <w:p>
      <w:pPr>
        <w:pStyle w:val="BodyText"/>
      </w:pPr>
      <w:r>
        <w:t xml:space="preserve">(คุณครูคณิตา) ใช่ไหมคะ เมื่อกี้ลูกฉันไม่ผิด ขโมยมะม่วงก็ไม่ผิดดี</w:t>
      </w:r>
    </w:p>
    <w:p>
      <w:pPr>
        <w:pStyle w:val="BodyText"/>
      </w:pPr>
      <w:r>
        <w:t xml:space="preserve">(คุณครูคณิตา) แถมยังซ้ำอีกว่าทำอะไรก็จะต้องไม่ให้เหลือร่องรอย เหลือหลักฐานเอาไว้ ถามว่าสิ่งเหล่านี้เป็นสิ่งที่ถูฏต้องไหมคะนักเรียน ไม่ถูกต้องนะคะ เพราะการอบรมสั่งสอนในครอบครัวเป็นสิ่จะต้องพ่อแม่นะคะ จะต้องพึงกระทำแล้วลูกก็จะต้องเชื่อฟังด้วยนะคะ</w:t>
      </w:r>
    </w:p>
    <w:p>
      <w:pPr>
        <w:pStyle w:val="BodyText"/>
      </w:pPr>
      <w:r>
        <w:t xml:space="preserve">(คุณครูปรเมษฐ) ใช่ครับ อีกสักข้อหนึ่งนะครับ อันนี้ตรงกับนิทานเรื่องสอนลูกให้เป็นโจร ให้ข้อคิดอย่างไร มีประโยชน์มีข้อคิดอย่างไร อันนี้นักเรียนน่าจะตอบได้นะครับ ผู้ปกครองจะต้องอบรมสั่งสอนใช่ไหมครับ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และชี้แนะแนวทางให้แก่บุญถ้าเป็นแม่ในเรื่องสอนลูกให้เป็นโจรนี่ ไม่สั่งสอนแล้วยังว่าอีก ที่ทำผิดพลาดในการลักขโมยของ ซึ่งความจริงก็ควรจะว่ากล่าวใช่ไหมครับ ส่งเสริมในทางที่ผิด อันนี้เป็นแนวทางแต่คำถามที่ครูให้ทำนี่มี 5 ข้อ ถ้านักเรียนยึดเอา 4 ข้อนี้ไปก็เหลืออีกหนึ่งข้อที่จะต้องตั้งเอง ฝากไว้ให้คิดแล้วกันนะครับนักเรียน</w:t>
      </w:r>
    </w:p>
    <w:p>
      <w:pPr>
        <w:pStyle w:val="BodyText"/>
      </w:pPr>
      <w:r>
        <w:t xml:space="preserve">(คุณครูปรเมษฐ) เดี๋ยวเรามาสรุปบทเรียนเขียนองค์ความรู้กันนะครับ คำถามน่าคิดพิจารณาในวันนี้นะครับ การตั้งคำถามเชิงเหตุผลมีประโยชน์อย่างไร</w:t>
      </w:r>
    </w:p>
    <w:p>
      <w:pPr>
        <w:pStyle w:val="BodyText"/>
      </w:pPr>
      <w:r>
        <w:t xml:space="preserve">(คุณครูคณิตา) แลกเปลี่ยนความคิดกันในกลุ่มค่ะ และนำเสนอให้คุณครูปลายทางนี่ ได้รับทราบถึงคิดความเห็นค่ะ</w:t>
      </w:r>
    </w:p>
    <w:p>
      <w:pPr>
        <w:pStyle w:val="BodyText"/>
      </w:pPr>
      <w:r>
        <w:t xml:space="preserve">(คุณครูปรเมษฐ) ใช้คำถามของครูนี่นะครับ จดลงไปในสมุดมาเป็นคำตอบ เพื่อเป็นร่องรอยในการทำงานของหนู ๆ สืบไป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ที่นักเรียนได้อภิปรายร่วมกันกับเพื่อนนะครับ ในคำถามที่ครูถามนะครับ ครูก็ได้ตอบคำถามไว้เช่นเดียวกันนะครับ การที่ตั้งคำถามเชิงเหตุผลมีประโยชน์ ช่วยให้เราจับใจความเราเข้าใจเรื่องและเข้าใจได้อย่างมีประสิทธิภาพด้วย อันนี้คือคำตอบที่ครูและครูคณิตาได้ตอบไว้นะครับ อีกข้อเป็นไรไปเด็ก ๆ ครับ นักเรียนสามารถนำความรู้เชิงเหตุผล เรื่องการตั้งคำถามเชิงเหตุผลไปใช้ในชีวิตประจำวันได้อย่างไร วิธีการเดิมนะครับ ให้คัดลอกลงในสมุดแล้วก็ประชุมกัน แล้วก็ เขียนคำตอบลงไป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เดี๋ยวเราไปดู คำตอบของครูและครูคณิตาที่ตอบคำถามข้อนี้ให้นักเรียนนะครับ</w:t>
      </w:r>
    </w:p>
    <w:p>
      <w:pPr>
        <w:pStyle w:val="BodyText"/>
      </w:pPr>
      <w:r>
        <w:t xml:space="preserve">(คุณครูคณิตา) ค่ะ คำตอบก็คือการตั้งคำถามเชิงเหตุผลจากเรื่องที่อ่านนี่ ก็เพื่อวิเคราะห์ความเชื่อถือค่ะ</w:t>
      </w:r>
    </w:p>
    <w:p>
      <w:pPr>
        <w:pStyle w:val="BodyText"/>
      </w:pPr>
      <w:r>
        <w:t xml:space="preserve">(คุณครูปรเมษฐ) และนี่ก็คือคำถาม 2 ข้อที่ครูให้ทำนะครับ นักเรียนสามารถที่จะตอบตามแนวคำตอบของครูแบบนี้เลยก็ได้นะครับ เพื่อเป็นหลักฐานร่องรอยการทำงานในสมุดของนักเรียนนะครับ ช่วงนี้เราไม่ได้ใช้</w:t>
      </w:r>
    </w:p>
    <w:p>
      <w:pPr>
        <w:pStyle w:val="BodyText"/>
      </w:pPr>
      <w:r>
        <w:t xml:space="preserve">(คุณครูคณิตา) คุณครูปรเมษฐในคาบเรียนครั้งถัดไปนี่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ครูจะพานักเรียนไปศึกษาในเรื่อง การเขียนเรื่องตามจินตนาการนะครับ เตรียมตัวดังนี้ครับ</w:t>
      </w:r>
    </w:p>
    <w:p>
      <w:pPr>
        <w:pStyle w:val="BodyText"/>
      </w:pPr>
      <w:r>
        <w:t xml:space="preserve">(คุณครูคณิตา) ค่ะ สิ่งที่ต้องเตรียมนะคะ คือ ใบความรู้เรื่อง ตัวอย่างการเขียนเรื่องตามจินตนาการค่ะ 2. ใบงานเรื่อง การเขียนเรื่องตามตามจินตนาการค่ะ นักเรียนนะคะ สามารถดาวน์โหwww.dltv.ac.th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 ขอลานักเรียน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3) ๒ การตั้งคำถามเชิงเหตุผล ๘ ก.ค. ๖๔ (มีใบงาน และใบความรู้)</dc:title>
  <dc:creator/>
  <cp:keywords/>
  <dcterms:created xsi:type="dcterms:W3CDTF">2022-02-28T04:27:59Z</dcterms:created>
  <dcterms:modified xsi:type="dcterms:W3CDTF">2022-02-28T04:2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กุมภาพันธ์ 2565 เวลา 10.00 น.</vt:lpwstr>
  </property>
  <property fmtid="{D5CDD505-2E9C-101B-9397-08002B2CF9AE}" pid="3" name="subtitle">
    <vt:lpwstr/>
  </property>
</Properties>
</file>